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E2C5F" w:rsidRDefault="001929F9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 xml:space="preserve">ZAŁ. NR 1   do regulaminu konkursu </w:t>
      </w:r>
    </w:p>
    <w:p w:rsidR="004E2C5F" w:rsidRDefault="001929F9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</w:t>
      </w:r>
      <w:r>
        <w:rPr>
          <w:rFonts w:ascii="Times New Roman" w:hAnsi="Times New Roman" w:cs="Times New Roman"/>
          <w:sz w:val="32"/>
          <w:szCs w:val="32"/>
        </w:rPr>
        <w:t>KARTA ZGŁOSZENIA</w:t>
      </w:r>
    </w:p>
    <w:p w:rsidR="004E2C5F" w:rsidRDefault="001929F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uczestnictwa w Konkursie EKOLOGICZNA ZAGRODA 2019 r.</w:t>
      </w:r>
    </w:p>
    <w:p w:rsidR="004E2C5F" w:rsidRDefault="001929F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. Dane właściciela/współwłaścicieli zgłaszanej zagrody:</w:t>
      </w:r>
    </w:p>
    <w:p w:rsidR="004E2C5F" w:rsidRDefault="004E2C5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4E2C5F" w:rsidRDefault="001929F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imię, nazwisko) ……………………………………………………………………………….</w:t>
      </w:r>
    </w:p>
    <w:p w:rsidR="004E2C5F" w:rsidRDefault="001929F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res położenia zagrody……………………………………………………………………….</w:t>
      </w:r>
    </w:p>
    <w:p w:rsidR="004E2C5F" w:rsidRDefault="001929F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ytuł prawny do zagrody………………………………………………………………………..</w:t>
      </w:r>
    </w:p>
    <w:p w:rsidR="004E2C5F" w:rsidRDefault="001929F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res zamieszkania ……………………………………………………………………………..</w:t>
      </w:r>
    </w:p>
    <w:p w:rsidR="004E2C5F" w:rsidRDefault="001929F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ne kontaktowe:</w:t>
      </w:r>
    </w:p>
    <w:p w:rsidR="004E2C5F" w:rsidRDefault="001929F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l.   ……………………………        adres e-mail: …………………………………………....</w:t>
      </w:r>
    </w:p>
    <w:p w:rsidR="004E2C5F" w:rsidRDefault="001929F9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II.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Charakterystyk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zagrody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:rsidR="004E2C5F" w:rsidRDefault="001929F9">
      <w:pPr>
        <w:pStyle w:val="Akapitzlist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pow.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Zagrody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/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gospodarstw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…………………………………………………………..</w:t>
      </w:r>
    </w:p>
    <w:p w:rsidR="004E2C5F" w:rsidRDefault="001929F9">
      <w:pPr>
        <w:pStyle w:val="Akapitzlist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rodzaj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zabudowy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……………………………………………………………………….</w:t>
      </w:r>
    </w:p>
    <w:p w:rsidR="004E2C5F" w:rsidRDefault="001929F9">
      <w:pPr>
        <w:pStyle w:val="Akapitzlist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ane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dot.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nieruchomośc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>: ……………………………………………………………….</w:t>
      </w:r>
    </w:p>
    <w:p w:rsidR="004E2C5F" w:rsidRDefault="001929F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</w:t>
      </w:r>
    </w:p>
    <w:p w:rsidR="004E2C5F" w:rsidRDefault="001929F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II. Oświadczenia właściciela/współwłaścicieli.</w:t>
      </w:r>
    </w:p>
    <w:p w:rsidR="004E2C5F" w:rsidRDefault="001929F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) Oświadczam że wyrażam zgodę na uczestnictwo w Powiatowym Konkursie „Ekologiczna</w:t>
      </w:r>
    </w:p>
    <w:p w:rsidR="004E2C5F" w:rsidRDefault="001929F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Zagroda 2019”.</w:t>
      </w:r>
    </w:p>
    <w:p w:rsidR="004E2C5F" w:rsidRDefault="001929F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…………………………………………...</w:t>
      </w:r>
    </w:p>
    <w:p w:rsidR="004E2C5F" w:rsidRDefault="001929F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czytelny podpis właściciela zagrody</w:t>
      </w:r>
    </w:p>
    <w:p w:rsidR="004E2C5F" w:rsidRDefault="001929F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) Oświadczam, że udostępnię zagrodę we wskazanym terminie Komisji Konkursowej, wraz </w:t>
      </w:r>
    </w:p>
    <w:p w:rsidR="004E2C5F" w:rsidRDefault="001929F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z  niezbędnymi dokumentami celem dokonania jej oceny.</w:t>
      </w:r>
    </w:p>
    <w:p w:rsidR="004E2C5F" w:rsidRDefault="004E2C5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4E2C5F" w:rsidRDefault="001929F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…………………………………………...</w:t>
      </w:r>
    </w:p>
    <w:p w:rsidR="004E2C5F" w:rsidRDefault="001929F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czytelny podpis właściciela zagrody</w:t>
      </w:r>
    </w:p>
    <w:p w:rsidR="004E2C5F" w:rsidRDefault="004E2C5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4E2C5F" w:rsidRDefault="001929F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) Oświadczam, że znany jest mi jest Regulamin Powiatowego Konkursu „Ekologiczna</w:t>
      </w:r>
    </w:p>
    <w:p w:rsidR="004E2C5F" w:rsidRDefault="001929F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Zagroda 2019” oraz że akceptuję wszystkie jego zapisy. </w:t>
      </w:r>
    </w:p>
    <w:p w:rsidR="004E2C5F" w:rsidRDefault="004E2C5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4E2C5F" w:rsidRDefault="001929F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…………………………………………...</w:t>
      </w:r>
    </w:p>
    <w:p w:rsidR="004E2C5F" w:rsidRDefault="001929F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czytelny podpis właściciela zagrody</w:t>
      </w:r>
    </w:p>
    <w:p w:rsidR="004E2C5F" w:rsidRDefault="001929F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) Oświadczam,  że  zobowiązuję się do  uiszczenia należnego  podatku  od  wygranych  w                                                           wysokości 10 % od wartości przyznanych nagród zgodnie z zapisami regulaminu konkursu Pkt. VI 3.a. i b</w:t>
      </w:r>
    </w:p>
    <w:p w:rsidR="004E2C5F" w:rsidRDefault="001929F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</w:t>
      </w:r>
    </w:p>
    <w:p w:rsidR="004E2C5F" w:rsidRDefault="001929F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…………………………………………...</w:t>
      </w:r>
    </w:p>
    <w:p w:rsidR="004E2C5F" w:rsidRDefault="001929F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czytelny podpis właściciela zagrody</w:t>
      </w:r>
    </w:p>
    <w:p w:rsidR="004E2C5F" w:rsidRDefault="004E2C5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4E2C5F" w:rsidRDefault="004E2C5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8865" w:type="dxa"/>
        <w:tblInd w:w="123" w:type="dxa"/>
        <w:tblBorders>
          <w:top w:val="single" w:sz="4" w:space="0" w:color="000000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865"/>
      </w:tblGrid>
      <w:tr w:rsidR="004E2C5F">
        <w:trPr>
          <w:trHeight w:val="100"/>
        </w:trPr>
        <w:tc>
          <w:tcPr>
            <w:tcW w:w="8865" w:type="dxa"/>
            <w:tcBorders>
              <w:top w:val="single" w:sz="4" w:space="0" w:color="000000"/>
            </w:tcBorders>
            <w:shd w:val="clear" w:color="auto" w:fill="auto"/>
          </w:tcPr>
          <w:p w:rsidR="004E2C5F" w:rsidRDefault="004E2C5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4E2C5F" w:rsidRDefault="004E2C5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4E2C5F" w:rsidRDefault="001929F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</w:t>
      </w:r>
    </w:p>
    <w:p w:rsidR="004E2C5F" w:rsidRDefault="001929F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</w:t>
      </w:r>
    </w:p>
    <w:p w:rsidR="004E2C5F" w:rsidRDefault="001929F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V. Zgłoszenie przez Urząd Gminy do Etapu Powiatowego Konkursu „Ekologiczna</w:t>
      </w:r>
    </w:p>
    <w:p w:rsidR="004E2C5F" w:rsidRDefault="001929F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Zagroda 2019”</w:t>
      </w:r>
    </w:p>
    <w:p w:rsidR="004E2C5F" w:rsidRDefault="001929F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……………….  ………..        …………………………</w:t>
      </w:r>
    </w:p>
    <w:p w:rsidR="004E2C5F" w:rsidRDefault="001929F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miejscowość,    data,            Podpis Wójta/Burmistrza</w:t>
      </w:r>
    </w:p>
    <w:p w:rsidR="004E2C5F" w:rsidRDefault="004E2C5F">
      <w:pPr>
        <w:spacing w:beforeAutospacing="1" w:afterAutospacing="1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4E2C5F" w:rsidRDefault="001929F9">
      <w:pPr>
        <w:pStyle w:val="Tekstpodstawowy"/>
        <w:jc w:val="both"/>
        <w:rPr>
          <w:rFonts w:ascii="Times New Roman" w:hAnsi="Times New Roman" w:cs="Times New Roman"/>
          <w:b/>
          <w:sz w:val="20"/>
          <w:szCs w:val="20"/>
        </w:rPr>
      </w:pPr>
      <w:r>
        <w:tab/>
      </w:r>
      <w:r>
        <w:rPr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proofErr w:type="spellStart"/>
      <w:r>
        <w:rPr>
          <w:rFonts w:ascii="Times New Roman" w:hAnsi="Times New Roman" w:cs="Times New Roman"/>
          <w:b/>
          <w:sz w:val="20"/>
          <w:szCs w:val="20"/>
        </w:rPr>
        <w:t>Oświadczenie</w:t>
      </w:r>
      <w:proofErr w:type="spellEnd"/>
    </w:p>
    <w:p w:rsidR="004E2C5F" w:rsidRDefault="001929F9">
      <w:pPr>
        <w:pStyle w:val="Tekstpodstawowy"/>
        <w:jc w:val="both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W </w:t>
      </w:r>
      <w:proofErr w:type="spellStart"/>
      <w:r>
        <w:rPr>
          <w:rFonts w:ascii="Times New Roman" w:hAnsi="Times New Roman" w:cs="Times New Roman"/>
          <w:sz w:val="20"/>
          <w:szCs w:val="20"/>
        </w:rPr>
        <w:t>związku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z </w:t>
      </w:r>
      <w:proofErr w:type="spellStart"/>
      <w:r>
        <w:rPr>
          <w:rFonts w:ascii="Times New Roman" w:hAnsi="Times New Roman" w:cs="Times New Roman"/>
          <w:sz w:val="20"/>
          <w:szCs w:val="20"/>
        </w:rPr>
        <w:t>udziałem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w </w:t>
      </w:r>
      <w:proofErr w:type="spellStart"/>
      <w:r>
        <w:rPr>
          <w:rFonts w:ascii="Times New Roman" w:hAnsi="Times New Roman" w:cs="Times New Roman"/>
          <w:sz w:val="20"/>
          <w:szCs w:val="20"/>
        </w:rPr>
        <w:t>konkursie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„</w:t>
      </w:r>
      <w:proofErr w:type="spellStart"/>
      <w:r>
        <w:rPr>
          <w:rFonts w:ascii="Times New Roman" w:hAnsi="Times New Roman" w:cs="Times New Roman"/>
          <w:sz w:val="20"/>
          <w:szCs w:val="20"/>
        </w:rPr>
        <w:t>Ekologiczna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Zagroda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2019” </w:t>
      </w:r>
      <w:proofErr w:type="spellStart"/>
      <w:r>
        <w:rPr>
          <w:rFonts w:ascii="Times New Roman" w:hAnsi="Times New Roman" w:cs="Times New Roman"/>
          <w:sz w:val="20"/>
          <w:szCs w:val="20"/>
        </w:rPr>
        <w:t>wyrażam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zgodę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na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przetwarzanie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moic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danyc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osobowyc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wymienionyc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w </w:t>
      </w:r>
      <w:proofErr w:type="spellStart"/>
      <w:r>
        <w:rPr>
          <w:rFonts w:ascii="Times New Roman" w:hAnsi="Times New Roman" w:cs="Times New Roman"/>
          <w:sz w:val="20"/>
          <w:szCs w:val="20"/>
        </w:rPr>
        <w:t>karcie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zgłoszenia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w </w:t>
      </w:r>
      <w:proofErr w:type="spellStart"/>
      <w:r>
        <w:rPr>
          <w:rFonts w:ascii="Times New Roman" w:hAnsi="Times New Roman" w:cs="Times New Roman"/>
          <w:sz w:val="20"/>
          <w:szCs w:val="20"/>
        </w:rPr>
        <w:t>celu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przeprowadzenia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konkursu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>
        <w:rPr>
          <w:rFonts w:ascii="Times New Roman" w:hAnsi="Times New Roman" w:cs="Times New Roman"/>
          <w:sz w:val="20"/>
          <w:szCs w:val="20"/>
        </w:rPr>
        <w:t>Wyrażam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>
        <w:rPr>
          <w:rFonts w:ascii="Times New Roman" w:hAnsi="Times New Roman" w:cs="Times New Roman"/>
          <w:sz w:val="20"/>
          <w:szCs w:val="20"/>
        </w:rPr>
        <w:t>zgodę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na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publikację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fotografii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wykonanyc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podczas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wizytacji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zagrody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oraz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podczas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uroczystego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rozdania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nagród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w </w:t>
      </w:r>
      <w:proofErr w:type="spellStart"/>
      <w:r>
        <w:rPr>
          <w:rFonts w:ascii="Times New Roman" w:hAnsi="Times New Roman" w:cs="Times New Roman"/>
          <w:sz w:val="20"/>
          <w:szCs w:val="20"/>
        </w:rPr>
        <w:t>trakcie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Dożynek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Powiatowych</w:t>
      </w:r>
      <w:proofErr w:type="spellEnd"/>
      <w:r>
        <w:rPr>
          <w:rFonts w:ascii="Times New Roman" w:hAnsi="Times New Roman" w:cs="Times New Roman"/>
          <w:sz w:val="20"/>
          <w:szCs w:val="20"/>
        </w:rPr>
        <w:t>.</w:t>
      </w:r>
    </w:p>
    <w:p w:rsidR="004E2C5F" w:rsidRDefault="001929F9">
      <w:pPr>
        <w:pStyle w:val="Tekstpodstawowy"/>
        <w:jc w:val="both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“</w:t>
      </w:r>
      <w:proofErr w:type="spellStart"/>
      <w:r>
        <w:rPr>
          <w:rFonts w:ascii="Times New Roman" w:hAnsi="Times New Roman" w:cs="Times New Roman"/>
          <w:b/>
          <w:sz w:val="20"/>
          <w:szCs w:val="20"/>
        </w:rPr>
        <w:t>Informacja</w:t>
      </w:r>
      <w:proofErr w:type="spellEnd"/>
      <w:r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0"/>
          <w:szCs w:val="20"/>
        </w:rPr>
        <w:t>dla</w:t>
      </w:r>
      <w:proofErr w:type="spellEnd"/>
      <w:r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0"/>
          <w:szCs w:val="20"/>
        </w:rPr>
        <w:t>uczestników</w:t>
      </w:r>
      <w:proofErr w:type="spellEnd"/>
      <w:r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0"/>
          <w:szCs w:val="20"/>
        </w:rPr>
        <w:t>konkursu</w:t>
      </w:r>
      <w:proofErr w:type="spellEnd"/>
      <w:r>
        <w:rPr>
          <w:rFonts w:ascii="Times New Roman" w:hAnsi="Times New Roman" w:cs="Times New Roman"/>
          <w:b/>
          <w:sz w:val="20"/>
          <w:szCs w:val="20"/>
        </w:rPr>
        <w:t xml:space="preserve"> „</w:t>
      </w:r>
      <w:proofErr w:type="spellStart"/>
      <w:r>
        <w:rPr>
          <w:rFonts w:ascii="Times New Roman" w:hAnsi="Times New Roman" w:cs="Times New Roman"/>
          <w:b/>
          <w:sz w:val="20"/>
          <w:szCs w:val="20"/>
        </w:rPr>
        <w:t>Ekologiczna</w:t>
      </w:r>
      <w:proofErr w:type="spellEnd"/>
      <w:r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0"/>
          <w:szCs w:val="20"/>
        </w:rPr>
        <w:t>Zagroda</w:t>
      </w:r>
      <w:proofErr w:type="spellEnd"/>
      <w:r>
        <w:rPr>
          <w:rFonts w:ascii="Times New Roman" w:hAnsi="Times New Roman" w:cs="Times New Roman"/>
          <w:b/>
          <w:sz w:val="20"/>
          <w:szCs w:val="20"/>
        </w:rPr>
        <w:t xml:space="preserve"> 2019r.”</w:t>
      </w:r>
    </w:p>
    <w:p w:rsidR="004E2C5F" w:rsidRDefault="001929F9">
      <w:pPr>
        <w:pStyle w:val="Tekstpodstawowy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>
        <w:rPr>
          <w:rFonts w:ascii="Times New Roman" w:hAnsi="Times New Roman" w:cs="Times New Roman"/>
          <w:sz w:val="20"/>
          <w:szCs w:val="20"/>
        </w:rPr>
        <w:t>Zgodnie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z art. 13 </w:t>
      </w:r>
      <w:proofErr w:type="spellStart"/>
      <w:r>
        <w:rPr>
          <w:rFonts w:ascii="Times New Roman" w:hAnsi="Times New Roman" w:cs="Times New Roman"/>
          <w:sz w:val="20"/>
          <w:szCs w:val="20"/>
        </w:rPr>
        <w:t>Rozporządzenia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Parlamentu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uropejskiego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i Rady (UE) 2016/679 z </w:t>
      </w:r>
      <w:proofErr w:type="spellStart"/>
      <w:r>
        <w:rPr>
          <w:rFonts w:ascii="Times New Roman" w:hAnsi="Times New Roman" w:cs="Times New Roman"/>
          <w:sz w:val="20"/>
          <w:szCs w:val="20"/>
        </w:rPr>
        <w:t>dnia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27 </w:t>
      </w:r>
      <w:proofErr w:type="spellStart"/>
      <w:r>
        <w:rPr>
          <w:rFonts w:ascii="Times New Roman" w:hAnsi="Times New Roman" w:cs="Times New Roman"/>
          <w:sz w:val="20"/>
          <w:szCs w:val="20"/>
        </w:rPr>
        <w:t>kwietnia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2016 r. w </w:t>
      </w:r>
      <w:proofErr w:type="spellStart"/>
      <w:r>
        <w:rPr>
          <w:rFonts w:ascii="Times New Roman" w:hAnsi="Times New Roman" w:cs="Times New Roman"/>
          <w:sz w:val="20"/>
          <w:szCs w:val="20"/>
        </w:rPr>
        <w:t>sprawie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ochrony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osób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fizycznyc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w </w:t>
      </w:r>
      <w:proofErr w:type="spellStart"/>
      <w:r>
        <w:rPr>
          <w:rFonts w:ascii="Times New Roman" w:hAnsi="Times New Roman" w:cs="Times New Roman"/>
          <w:sz w:val="20"/>
          <w:szCs w:val="20"/>
        </w:rPr>
        <w:t>związku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z </w:t>
      </w:r>
      <w:proofErr w:type="spellStart"/>
      <w:r>
        <w:rPr>
          <w:rFonts w:ascii="Times New Roman" w:hAnsi="Times New Roman" w:cs="Times New Roman"/>
          <w:sz w:val="20"/>
          <w:szCs w:val="20"/>
        </w:rPr>
        <w:t>przetwarzaniem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danyc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osobowyc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i w </w:t>
      </w:r>
      <w:proofErr w:type="spellStart"/>
      <w:r>
        <w:rPr>
          <w:rFonts w:ascii="Times New Roman" w:hAnsi="Times New Roman" w:cs="Times New Roman"/>
          <w:sz w:val="20"/>
          <w:szCs w:val="20"/>
        </w:rPr>
        <w:t>sprawie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swobodnego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przepływu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takic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danyc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oraz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uchylenia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dyrektywy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95/46/WE, (</w:t>
      </w:r>
      <w:proofErr w:type="spellStart"/>
      <w:r>
        <w:rPr>
          <w:rFonts w:ascii="Times New Roman" w:hAnsi="Times New Roman" w:cs="Times New Roman"/>
          <w:sz w:val="20"/>
          <w:szCs w:val="20"/>
        </w:rPr>
        <w:t>Dziennik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Urzędowy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Unii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uropejskiej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, L 119, 4 </w:t>
      </w:r>
      <w:proofErr w:type="spellStart"/>
      <w:r>
        <w:rPr>
          <w:rFonts w:ascii="Times New Roman" w:hAnsi="Times New Roman" w:cs="Times New Roman"/>
          <w:sz w:val="20"/>
          <w:szCs w:val="20"/>
        </w:rPr>
        <w:t>maja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2016) </w:t>
      </w:r>
      <w:proofErr w:type="spellStart"/>
      <w:r>
        <w:rPr>
          <w:rFonts w:ascii="Times New Roman" w:hAnsi="Times New Roman" w:cs="Times New Roman"/>
          <w:sz w:val="20"/>
          <w:szCs w:val="20"/>
        </w:rPr>
        <w:t>informujemy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>
        <w:rPr>
          <w:rFonts w:ascii="Times New Roman" w:hAnsi="Times New Roman" w:cs="Times New Roman"/>
          <w:sz w:val="20"/>
          <w:szCs w:val="20"/>
        </w:rPr>
        <w:t>że</w:t>
      </w:r>
      <w:proofErr w:type="spellEnd"/>
      <w:r>
        <w:rPr>
          <w:rFonts w:ascii="Times New Roman" w:hAnsi="Times New Roman" w:cs="Times New Roman"/>
          <w:sz w:val="20"/>
          <w:szCs w:val="20"/>
        </w:rPr>
        <w:t>:</w:t>
      </w:r>
    </w:p>
    <w:p w:rsidR="004E2C5F" w:rsidRDefault="001929F9">
      <w:p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dministratorem Pani/Pana danych osobowych staje się Starosta Częstochowski z siedzibą w Częstochowie, ul. Jana III Sobieskiego 9, 42-217 Częstochowa. W sprawie przetwarzania swoich danych można również kontaktować się telefonicznie: 34 32-29-194 oraz pocztą elektroniczną: odpad@czestochowa.powiat.pl</w:t>
      </w:r>
    </w:p>
    <w:p w:rsidR="004E2C5F" w:rsidRDefault="001929F9">
      <w:pPr>
        <w:numPr>
          <w:ilvl w:val="0"/>
          <w:numId w:val="2"/>
        </w:num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We wszystkich sprawach związanych z przetwarzaniem Pana/Pani danych osobowych oraz z wykonywaniem praw przysługujących Panu/Pani na mocy Rozporządzenia może Pan/Pani kontaktować się z inspektorem ochrony danych w Starostwie Powiatowym w Częstochowie na adres: 42-217 Częstochowa, ul. Sobieskiego 9 lub iod@czestochowa.powiat.pl</w:t>
      </w:r>
    </w:p>
    <w:p w:rsidR="004E2C5F" w:rsidRDefault="001929F9">
      <w:pPr>
        <w:numPr>
          <w:ilvl w:val="0"/>
          <w:numId w:val="2"/>
        </w:num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owierzone dane osobowe przetwarzane są w celu przeprowadzenia konkursu „Ekologiczna Zagroda 2019”.</w:t>
      </w:r>
    </w:p>
    <w:p w:rsidR="004E2C5F" w:rsidRDefault="001929F9">
      <w:pPr>
        <w:numPr>
          <w:ilvl w:val="0"/>
          <w:numId w:val="2"/>
        </w:num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rzetwarzanie Pani/Pana danych osobowych odbywa się na podstawie wyrażonej zgody.</w:t>
      </w:r>
    </w:p>
    <w:p w:rsidR="004E2C5F" w:rsidRDefault="001929F9">
      <w:pPr>
        <w:numPr>
          <w:ilvl w:val="0"/>
          <w:numId w:val="2"/>
        </w:num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Dane zamieszczone w formularzu zgłoszeniowym będą przekazane do Wojewódzkiego Funduszu Ochrony Środowiska i Gospodarki Wodnej w Katowicach. Dane nie będą przekazywane innym odbiorcom w rozumieniu przepisów Rozporządzenia. Fotografie dokumentujące wizytację zagrody oraz rozdanie nagród mogą być umieszczane na tablicach informacyjnych, w wydawnictwie „Częstochowskie Wieści Powiatowe”, na stronie internetowej Starostwa.</w:t>
      </w:r>
    </w:p>
    <w:p w:rsidR="004E2C5F" w:rsidRDefault="001929F9">
      <w:pPr>
        <w:numPr>
          <w:ilvl w:val="0"/>
          <w:numId w:val="2"/>
        </w:num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Dane osobowe przetwarzane na podstawie uzyskanej zgody będą przetwarzane przez okres trwania projektu „Ekologiczna Zagroda” dofinansowanego przez WFOŚ i GW w Katowicach lub do czasu wycofania zgody.</w:t>
      </w:r>
    </w:p>
    <w:p w:rsidR="004E2C5F" w:rsidRDefault="001929F9">
      <w:pPr>
        <w:numPr>
          <w:ilvl w:val="0"/>
          <w:numId w:val="2"/>
        </w:num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Ma Pani/Pan prawo dostępu do treści swoich danych, ich sprostowania, usunięcia, ograniczenia przetwarzania oraz prawo do wniesienia sprzeciwu wobec przetwarzania swoich danych osobowych.</w:t>
      </w:r>
    </w:p>
    <w:p w:rsidR="004E2C5F" w:rsidRDefault="001929F9">
      <w:pPr>
        <w:numPr>
          <w:ilvl w:val="0"/>
          <w:numId w:val="2"/>
        </w:num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Ma Pani/Pan prawo do wycofania niniejszej zgody na przetwarzanie swoich danych osobowych w dowolnym czasie. Wycofanie zgody nie wpływa na zgodność z prawem przetwarzania, którego dokonano na podstawie zgody przed jej wycofaniem.</w:t>
      </w:r>
    </w:p>
    <w:p w:rsidR="004E2C5F" w:rsidRDefault="001929F9">
      <w:pPr>
        <w:numPr>
          <w:ilvl w:val="0"/>
          <w:numId w:val="2"/>
        </w:num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Ma Pani/Pan prawo do wniesienia skargi do Urzędu Ochrony Danych Osobowych (ul. Stawki 2, 00-913 Warszawa) gdy uzna Pani/Pan, iż przetwarzanie jej/jego danych osobowych narusza przepisy Rozporządzenia.</w:t>
      </w:r>
    </w:p>
    <w:p w:rsidR="004E2C5F" w:rsidRDefault="001929F9">
      <w:pPr>
        <w:pStyle w:val="FirstParagraph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10.Podanie </w:t>
      </w:r>
      <w:proofErr w:type="spellStart"/>
      <w:r>
        <w:rPr>
          <w:rFonts w:ascii="Times New Roman" w:hAnsi="Times New Roman" w:cs="Times New Roman"/>
          <w:sz w:val="20"/>
          <w:szCs w:val="20"/>
        </w:rPr>
        <w:t>swoic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danyc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w </w:t>
      </w:r>
      <w:proofErr w:type="spellStart"/>
      <w:r>
        <w:rPr>
          <w:rFonts w:ascii="Times New Roman" w:hAnsi="Times New Roman" w:cs="Times New Roman"/>
          <w:sz w:val="20"/>
          <w:szCs w:val="20"/>
        </w:rPr>
        <w:t>formularzu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jest </w:t>
      </w:r>
      <w:proofErr w:type="spellStart"/>
      <w:r>
        <w:rPr>
          <w:rFonts w:ascii="Times New Roman" w:hAnsi="Times New Roman" w:cs="Times New Roman"/>
          <w:sz w:val="20"/>
          <w:szCs w:val="20"/>
        </w:rPr>
        <w:t>warunkiem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uczestnictwa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w </w:t>
      </w:r>
      <w:proofErr w:type="spellStart"/>
      <w:r>
        <w:rPr>
          <w:rFonts w:ascii="Times New Roman" w:hAnsi="Times New Roman" w:cs="Times New Roman"/>
          <w:sz w:val="20"/>
          <w:szCs w:val="20"/>
        </w:rPr>
        <w:t>konkursie</w:t>
      </w:r>
      <w:proofErr w:type="spellEnd"/>
      <w:r>
        <w:rPr>
          <w:rFonts w:ascii="Times New Roman" w:hAnsi="Times New Roman" w:cs="Times New Roman"/>
          <w:sz w:val="20"/>
          <w:szCs w:val="20"/>
        </w:rPr>
        <w:t>.</w:t>
      </w:r>
    </w:p>
    <w:p w:rsidR="004E2C5F" w:rsidRDefault="001929F9">
      <w:pPr>
        <w:pStyle w:val="Tekstpodstawowy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11.Pani/Pana </w:t>
      </w:r>
      <w:proofErr w:type="spellStart"/>
      <w:r>
        <w:rPr>
          <w:rFonts w:ascii="Times New Roman" w:hAnsi="Times New Roman" w:cs="Times New Roman"/>
          <w:sz w:val="20"/>
          <w:szCs w:val="20"/>
        </w:rPr>
        <w:t>dane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osobowe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nie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będą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przetwarzane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w </w:t>
      </w:r>
      <w:proofErr w:type="spellStart"/>
      <w:r>
        <w:rPr>
          <w:rFonts w:ascii="Times New Roman" w:hAnsi="Times New Roman" w:cs="Times New Roman"/>
          <w:sz w:val="20"/>
          <w:szCs w:val="20"/>
        </w:rPr>
        <w:t>sposób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zautomatyzowany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, w </w:t>
      </w:r>
      <w:proofErr w:type="spellStart"/>
      <w:r>
        <w:rPr>
          <w:rFonts w:ascii="Times New Roman" w:hAnsi="Times New Roman" w:cs="Times New Roman"/>
          <w:sz w:val="20"/>
          <w:szCs w:val="20"/>
        </w:rPr>
        <w:t>tym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również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w </w:t>
      </w:r>
      <w:proofErr w:type="spellStart"/>
      <w:r>
        <w:rPr>
          <w:rFonts w:ascii="Times New Roman" w:hAnsi="Times New Roman" w:cs="Times New Roman"/>
          <w:sz w:val="20"/>
          <w:szCs w:val="20"/>
        </w:rPr>
        <w:t>formie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profilowania</w:t>
      </w:r>
      <w:proofErr w:type="spellEnd"/>
      <w:r>
        <w:rPr>
          <w:rFonts w:ascii="Times New Roman" w:hAnsi="Times New Roman" w:cs="Times New Roman"/>
          <w:sz w:val="20"/>
          <w:szCs w:val="20"/>
        </w:rPr>
        <w:t>.</w:t>
      </w:r>
    </w:p>
    <w:p w:rsidR="004E2C5F" w:rsidRDefault="004E2C5F">
      <w:pPr>
        <w:jc w:val="both"/>
      </w:pPr>
    </w:p>
    <w:sectPr w:rsidR="004E2C5F" w:rsidSect="004E2C5F">
      <w:pgSz w:w="11906" w:h="16838"/>
      <w:pgMar w:top="426" w:right="1417" w:bottom="142" w:left="1417" w:header="0" w:footer="0" w:gutter="0"/>
      <w:cols w:space="708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Liberation Sans">
    <w:altName w:val="Arial"/>
    <w:panose1 w:val="020B0604020202020204"/>
    <w:charset w:val="EE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00"/>
    <w:family w:val="roman"/>
    <w:notTrueType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5C2A46"/>
    <w:multiLevelType w:val="multilevel"/>
    <w:tmpl w:val="13340014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299F0687"/>
    <w:multiLevelType w:val="multilevel"/>
    <w:tmpl w:val="4B50B9CE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" w15:restartNumberingAfterBreak="0">
    <w:nsid w:val="44134B35"/>
    <w:multiLevelType w:val="multilevel"/>
    <w:tmpl w:val="0BDC3FF0"/>
    <w:lvl w:ilvl="0">
      <w:start w:val="2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sz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E2C5F"/>
    <w:rsid w:val="001929F9"/>
    <w:rsid w:val="004E2C5F"/>
    <w:rsid w:val="00A659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002428F-8791-4297-8C9E-6750268AB6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E2C5F"/>
    <w:pPr>
      <w:spacing w:after="200" w:line="276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Nagwek21">
    <w:name w:val="Nagłówek 21"/>
    <w:basedOn w:val="Normalny"/>
    <w:next w:val="Normalny"/>
    <w:link w:val="Nagwek2Znak"/>
    <w:uiPriority w:val="9"/>
    <w:unhideWhenUsed/>
    <w:qFormat/>
    <w:rsid w:val="006136E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qFormat/>
    <w:rsid w:val="0021318E"/>
    <w:rPr>
      <w:rFonts w:ascii="Tahoma" w:hAnsi="Tahoma" w:cs="Tahoma"/>
      <w:sz w:val="16"/>
      <w:szCs w:val="16"/>
    </w:rPr>
  </w:style>
  <w:style w:type="character" w:customStyle="1" w:styleId="TekstpodstawowyZnak">
    <w:name w:val="Tekst podstawowy Znak"/>
    <w:basedOn w:val="Domylnaczcionkaakapitu"/>
    <w:link w:val="Tekstpodstawowy"/>
    <w:qFormat/>
    <w:rsid w:val="00370B45"/>
    <w:rPr>
      <w:rFonts w:eastAsiaTheme="minorHAnsi"/>
      <w:sz w:val="24"/>
      <w:szCs w:val="24"/>
      <w:lang w:val="en-US" w:eastAsia="en-US"/>
    </w:rPr>
  </w:style>
  <w:style w:type="character" w:customStyle="1" w:styleId="Nagwek2Znak">
    <w:name w:val="Nagłówek 2 Znak"/>
    <w:basedOn w:val="Domylnaczcionkaakapitu"/>
    <w:link w:val="Nagwek21"/>
    <w:uiPriority w:val="9"/>
    <w:qFormat/>
    <w:rsid w:val="006136E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ListLabel1">
    <w:name w:val="ListLabel 1"/>
    <w:qFormat/>
    <w:rsid w:val="004E2C5F"/>
    <w:rPr>
      <w:rFonts w:ascii="Times New Roman" w:eastAsia="Calibri" w:hAnsi="Times New Roman" w:cs="Times New Roman"/>
      <w:sz w:val="24"/>
    </w:rPr>
  </w:style>
  <w:style w:type="character" w:customStyle="1" w:styleId="ListLabel2">
    <w:name w:val="ListLabel 2"/>
    <w:qFormat/>
    <w:rsid w:val="004E2C5F"/>
    <w:rPr>
      <w:rFonts w:cs="Courier New"/>
    </w:rPr>
  </w:style>
  <w:style w:type="character" w:customStyle="1" w:styleId="ListLabel3">
    <w:name w:val="ListLabel 3"/>
    <w:qFormat/>
    <w:rsid w:val="004E2C5F"/>
    <w:rPr>
      <w:rFonts w:cs="Courier New"/>
    </w:rPr>
  </w:style>
  <w:style w:type="character" w:customStyle="1" w:styleId="ListLabel4">
    <w:name w:val="ListLabel 4"/>
    <w:qFormat/>
    <w:rsid w:val="004E2C5F"/>
    <w:rPr>
      <w:rFonts w:cs="Courier New"/>
    </w:rPr>
  </w:style>
  <w:style w:type="paragraph" w:styleId="Nagwek">
    <w:name w:val="header"/>
    <w:basedOn w:val="Normalny"/>
    <w:next w:val="Tekstpodstawowy"/>
    <w:qFormat/>
    <w:rsid w:val="004E2C5F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Tekstpodstawowy">
    <w:name w:val="Body Text"/>
    <w:basedOn w:val="Normalny"/>
    <w:link w:val="TekstpodstawowyZnak"/>
    <w:qFormat/>
    <w:rsid w:val="00370B45"/>
    <w:pPr>
      <w:spacing w:before="180" w:after="180" w:line="240" w:lineRule="auto"/>
    </w:pPr>
    <w:rPr>
      <w:rFonts w:eastAsiaTheme="minorHAnsi"/>
      <w:sz w:val="24"/>
      <w:szCs w:val="24"/>
      <w:lang w:val="en-US" w:eastAsia="en-US"/>
    </w:rPr>
  </w:style>
  <w:style w:type="paragraph" w:styleId="Lista">
    <w:name w:val="List"/>
    <w:basedOn w:val="Tekstpodstawowy"/>
    <w:rsid w:val="004E2C5F"/>
    <w:rPr>
      <w:rFonts w:cs="Arial"/>
    </w:rPr>
  </w:style>
  <w:style w:type="paragraph" w:customStyle="1" w:styleId="Legenda1">
    <w:name w:val="Legenda1"/>
    <w:basedOn w:val="Normalny"/>
    <w:qFormat/>
    <w:rsid w:val="004E2C5F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ks">
    <w:name w:val="Indeks"/>
    <w:basedOn w:val="Normalny"/>
    <w:qFormat/>
    <w:rsid w:val="004E2C5F"/>
    <w:pPr>
      <w:suppressLineNumbers/>
    </w:pPr>
    <w:rPr>
      <w:rFonts w:cs="Arial"/>
    </w:rPr>
  </w:style>
  <w:style w:type="paragraph" w:styleId="Akapitzlist">
    <w:name w:val="List Paragraph"/>
    <w:basedOn w:val="Normalny"/>
    <w:uiPriority w:val="34"/>
    <w:qFormat/>
    <w:rsid w:val="00122060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qFormat/>
    <w:rsid w:val="0021318E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Tekstpodstawowy"/>
    <w:next w:val="Tekstpodstawowy"/>
    <w:qFormat/>
    <w:rsid w:val="00370B4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A306E49-A4EB-4DE9-B431-924B5B16F0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16</Words>
  <Characters>4898</Characters>
  <Application>Microsoft Office Word</Application>
  <DocSecurity>4</DocSecurity>
  <Lines>40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an</dc:creator>
  <cp:lastModifiedBy>Ewelina Małolepsza</cp:lastModifiedBy>
  <cp:revision>2</cp:revision>
  <dcterms:created xsi:type="dcterms:W3CDTF">2019-04-27T08:27:00Z</dcterms:created>
  <dcterms:modified xsi:type="dcterms:W3CDTF">2019-04-27T08:27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Microsoft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